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CE1D63" w14:textId="77777777" w:rsidR="00E60A4F" w:rsidRDefault="00A91EA1">
      <w:pPr>
        <w:pStyle w:val="Tittel"/>
      </w:pPr>
      <w:r>
        <w:t>Untitled</w:t>
      </w:r>
    </w:p>
    <w:p w14:paraId="3B4A4EFC" w14:textId="77777777" w:rsidR="00E60A4F" w:rsidRDefault="00A91EA1">
      <w:pPr>
        <w:pStyle w:val="Author"/>
      </w:pPr>
      <w:r>
        <w:t>ragnva</w:t>
      </w:r>
    </w:p>
    <w:p w14:paraId="2CC4E23B" w14:textId="6724FD48" w:rsidR="00E60A4F" w:rsidRDefault="00A91EA1">
      <w:pPr>
        <w:pStyle w:val="Dato"/>
      </w:pPr>
      <w:r>
        <w:t>22 4 2020</w:t>
      </w:r>
    </w:p>
    <w:p w14:paraId="1115A92C" w14:textId="0707B3B0" w:rsidR="00F7001B" w:rsidRDefault="00F7001B" w:rsidP="00F7001B">
      <w:pPr>
        <w:pStyle w:val="Brdtekst"/>
      </w:pPr>
    </w:p>
    <w:sdt>
      <w:sdtPr>
        <w:rPr>
          <w:rFonts w:asciiTheme="minorHAnsi" w:eastAsiaTheme="minorHAnsi" w:hAnsiTheme="minorHAnsi" w:cstheme="minorBidi"/>
          <w:sz w:val="24"/>
          <w:szCs w:val="24"/>
          <w:lang w:val="nb-NO"/>
        </w:rPr>
        <w:id w:val="2030292488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03C3C0A6" w14:textId="66BB5A3F" w:rsidR="00F7001B" w:rsidRDefault="00F7001B">
          <w:pPr>
            <w:pStyle w:val="Overskriftforinnholdsfortegnelse"/>
          </w:pPr>
          <w:r>
            <w:rPr>
              <w:lang w:val="nb-NO"/>
            </w:rPr>
            <w:t>Innhold</w:t>
          </w:r>
        </w:p>
        <w:p w14:paraId="13B8D0D8" w14:textId="1CA54BE6" w:rsidR="00C1629B" w:rsidRDefault="00F7001B">
          <w:pPr>
            <w:pStyle w:val="INNH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806614" w:history="1">
            <w:r w:rsidR="00C1629B" w:rsidRPr="003914FD">
              <w:rPr>
                <w:rStyle w:val="Hyperkobling"/>
                <w:noProof/>
              </w:rPr>
              <w:t>R Markdown</w:t>
            </w:r>
            <w:r w:rsidR="00C1629B">
              <w:rPr>
                <w:noProof/>
                <w:webHidden/>
              </w:rPr>
              <w:tab/>
            </w:r>
            <w:r w:rsidR="00C1629B">
              <w:rPr>
                <w:noProof/>
                <w:webHidden/>
              </w:rPr>
              <w:fldChar w:fldCharType="begin"/>
            </w:r>
            <w:r w:rsidR="00C1629B">
              <w:rPr>
                <w:noProof/>
                <w:webHidden/>
              </w:rPr>
              <w:instrText xml:space="preserve"> PAGEREF _Toc38806614 \h </w:instrText>
            </w:r>
            <w:r w:rsidR="00C1629B">
              <w:rPr>
                <w:noProof/>
                <w:webHidden/>
              </w:rPr>
            </w:r>
            <w:r w:rsidR="00C1629B">
              <w:rPr>
                <w:noProof/>
                <w:webHidden/>
              </w:rPr>
              <w:fldChar w:fldCharType="separate"/>
            </w:r>
            <w:r w:rsidR="00C1629B">
              <w:rPr>
                <w:noProof/>
                <w:webHidden/>
              </w:rPr>
              <w:t>2</w:t>
            </w:r>
            <w:r w:rsidR="00C1629B">
              <w:rPr>
                <w:noProof/>
                <w:webHidden/>
              </w:rPr>
              <w:fldChar w:fldCharType="end"/>
            </w:r>
          </w:hyperlink>
        </w:p>
        <w:p w14:paraId="07C242A0" w14:textId="34309AFA" w:rsidR="00F7001B" w:rsidRDefault="00F7001B">
          <w:r>
            <w:rPr>
              <w:b/>
              <w:bCs/>
            </w:rPr>
            <w:fldChar w:fldCharType="end"/>
          </w:r>
        </w:p>
      </w:sdtContent>
    </w:sdt>
    <w:p w14:paraId="4D850AFA" w14:textId="77777777" w:rsidR="00F7001B" w:rsidRPr="00F7001B" w:rsidRDefault="00F7001B" w:rsidP="00F7001B">
      <w:pPr>
        <w:pStyle w:val="Brdtekst"/>
      </w:pPr>
    </w:p>
    <w:p w14:paraId="1827AC41" w14:textId="77777777" w:rsidR="00E60A4F" w:rsidRDefault="00A91EA1">
      <w:pPr>
        <w:pStyle w:val="Overskrift2"/>
      </w:pPr>
      <w:bookmarkStart w:id="0" w:name="r-markdown"/>
      <w:bookmarkStart w:id="1" w:name="_Toc38806614"/>
      <w:r>
        <w:t>R Markdown</w:t>
      </w:r>
      <w:bookmarkEnd w:id="0"/>
      <w:bookmarkEnd w:id="1"/>
    </w:p>
    <w:p w14:paraId="450803A4" w14:textId="77777777" w:rsidR="00E60A4F" w:rsidRDefault="00A91EA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kobling"/>
          </w:rPr>
          <w:t>http://rmarkdown.rstudio.com</w:t>
        </w:r>
      </w:hyperlink>
      <w:r>
        <w:t>.</w:t>
      </w:r>
    </w:p>
    <w:p w14:paraId="5F809619" w14:textId="77777777" w:rsidR="00E60A4F" w:rsidRDefault="00A91EA1">
      <w:pPr>
        <w:pStyle w:val="Brdteks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30B3005" w14:textId="77777777" w:rsidR="00E60A4F" w:rsidRDefault="00A91EA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F3E2215" w14:textId="77777777" w:rsidR="00E60A4F" w:rsidRDefault="00A91EA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DAE598B" w14:textId="77777777" w:rsidR="00E60A4F" w:rsidRDefault="00A91EA1" w:rsidP="00F2395A">
      <w:pPr>
        <w:pStyle w:val="Overskrift5"/>
      </w:pPr>
      <w:bookmarkStart w:id="2" w:name="including-plots"/>
      <w:r>
        <w:t>Including Plots</w:t>
      </w:r>
      <w:bookmarkEnd w:id="2"/>
    </w:p>
    <w:p w14:paraId="34AE0223" w14:textId="77777777" w:rsidR="00E60A4F" w:rsidRDefault="00A91EA1">
      <w:pPr>
        <w:pStyle w:val="FirstParagraph"/>
      </w:pPr>
      <w:r>
        <w:t>You can also embed plots, for example:</w:t>
      </w:r>
    </w:p>
    <w:p w14:paraId="1294CDFD" w14:textId="77777777" w:rsidR="00E60A4F" w:rsidRDefault="00A91EA1">
      <w:pPr>
        <w:pStyle w:val="Brdtekst"/>
      </w:pPr>
      <w:r>
        <w:rPr>
          <w:noProof/>
        </w:rPr>
        <w:lastRenderedPageBreak/>
        <w:drawing>
          <wp:inline distT="0" distB="0" distL="0" distR="0" wp14:anchorId="634B7909" wp14:editId="616F2C0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F0B25" w14:textId="77777777" w:rsidR="00E60A4F" w:rsidRDefault="00A91EA1">
      <w:pPr>
        <w:pStyle w:val="Brdteks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60A4F" w:rsidSect="00251B80">
      <w:footerReference w:type="default" r:id="rId10"/>
      <w:pgSz w:w="12240" w:h="15840"/>
      <w:pgMar w:top="1417" w:right="1417" w:bottom="1417" w:left="1417" w:header="708" w:footer="708" w:gutter="0"/>
      <w:pgNumType w:start="2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2172CB" w14:textId="77777777" w:rsidR="006B3797" w:rsidRDefault="006B3797">
      <w:pPr>
        <w:spacing w:after="0"/>
      </w:pPr>
      <w:r>
        <w:separator/>
      </w:r>
    </w:p>
  </w:endnote>
  <w:endnote w:type="continuationSeparator" w:id="0">
    <w:p w14:paraId="336309B2" w14:textId="77777777" w:rsidR="006B3797" w:rsidRDefault="006B37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8990773"/>
      <w:docPartObj>
        <w:docPartGallery w:val="Page Numbers (Bottom of Page)"/>
        <w:docPartUnique/>
      </w:docPartObj>
    </w:sdtPr>
    <w:sdtEndPr/>
    <w:sdtContent>
      <w:p w14:paraId="5117C343" w14:textId="0C8DDD5E" w:rsidR="00A442DE" w:rsidRDefault="00A442DE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b-NO"/>
          </w:rPr>
          <w:t>2</w:t>
        </w:r>
        <w:r>
          <w:fldChar w:fldCharType="end"/>
        </w:r>
      </w:p>
    </w:sdtContent>
  </w:sdt>
  <w:p w14:paraId="0D0341B3" w14:textId="77777777" w:rsidR="00A442DE" w:rsidRDefault="00A442DE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946C1" w14:textId="77777777" w:rsidR="006B3797" w:rsidRDefault="006B3797">
      <w:r>
        <w:separator/>
      </w:r>
    </w:p>
  </w:footnote>
  <w:footnote w:type="continuationSeparator" w:id="0">
    <w:p w14:paraId="4FFFB154" w14:textId="77777777" w:rsidR="006B3797" w:rsidRDefault="006B37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6F87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C7E"/>
    <w:rsid w:val="00106CF2"/>
    <w:rsid w:val="001776A6"/>
    <w:rsid w:val="0021268F"/>
    <w:rsid w:val="00235799"/>
    <w:rsid w:val="00251B80"/>
    <w:rsid w:val="00387C12"/>
    <w:rsid w:val="004E29B3"/>
    <w:rsid w:val="00590D07"/>
    <w:rsid w:val="005A562A"/>
    <w:rsid w:val="005C33E8"/>
    <w:rsid w:val="006B3797"/>
    <w:rsid w:val="00784D58"/>
    <w:rsid w:val="00806B3C"/>
    <w:rsid w:val="008D6863"/>
    <w:rsid w:val="009D77F6"/>
    <w:rsid w:val="00A442DE"/>
    <w:rsid w:val="00A91EA1"/>
    <w:rsid w:val="00B86B75"/>
    <w:rsid w:val="00BC48D5"/>
    <w:rsid w:val="00C1629B"/>
    <w:rsid w:val="00C36279"/>
    <w:rsid w:val="00E315A3"/>
    <w:rsid w:val="00E60A4F"/>
    <w:rsid w:val="00EE4BA2"/>
    <w:rsid w:val="00F2395A"/>
    <w:rsid w:val="00F700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421409"/>
  <w15:docId w15:val="{3935CD12-BF11-4998-B43B-438B05A2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F7001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F2395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rsid w:val="00F2395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rsid w:val="00F2395A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Overskrift5">
    <w:name w:val="heading 5"/>
    <w:basedOn w:val="Normal"/>
    <w:next w:val="Brdtekst"/>
    <w:uiPriority w:val="9"/>
    <w:unhideWhenUsed/>
    <w:qFormat/>
    <w:rsid w:val="00F2395A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F7001B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5A562A"/>
    <w:pPr>
      <w:keepNext/>
      <w:keepLines/>
      <w:spacing w:before="200" w:after="0"/>
      <w:outlineLvl w:val="6"/>
    </w:pPr>
    <w:rPr>
      <w:rFonts w:ascii="Times New Roman" w:eastAsiaTheme="majorEastAsia" w:hAnsi="Times New Roman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21268F"/>
    <w:pPr>
      <w:keepNext/>
      <w:keepLines/>
      <w:spacing w:before="200" w:after="0"/>
      <w:outlineLvl w:val="7"/>
    </w:pPr>
    <w:rPr>
      <w:rFonts w:ascii="Times New Roman" w:eastAsiaTheme="majorEastAsia" w:hAnsi="Times New Roman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21268F"/>
    <w:pPr>
      <w:keepNext/>
      <w:keepLines/>
      <w:spacing w:before="200" w:after="0"/>
      <w:outlineLvl w:val="8"/>
    </w:pPr>
    <w:rPr>
      <w:rFonts w:ascii="Times New Roman" w:eastAsiaTheme="majorEastAsia" w:hAnsi="Times New Roman" w:cstheme="majorBidi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rsid w:val="00F2395A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rdtekst"/>
    <w:next w:val="Brdtekst"/>
    <w:qFormat/>
    <w:rsid w:val="00F2395A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F2395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F2395A"/>
    <w:pPr>
      <w:keepNext/>
      <w:keepLines/>
      <w:jc w:val="center"/>
    </w:pPr>
    <w:rPr>
      <w:rFonts w:ascii="Times New Roman" w:hAnsi="Times New Roman"/>
    </w:rPr>
  </w:style>
  <w:style w:type="paragraph" w:styleId="Dato">
    <w:name w:val="Date"/>
    <w:next w:val="Brdtekst"/>
    <w:qFormat/>
    <w:rsid w:val="00F2395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rsid w:val="00F7001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INNH2">
    <w:name w:val="toc 2"/>
    <w:basedOn w:val="Normal"/>
    <w:next w:val="Normal"/>
    <w:autoRedefine/>
    <w:uiPriority w:val="39"/>
    <w:unhideWhenUsed/>
    <w:rsid w:val="00F7001B"/>
    <w:pPr>
      <w:spacing w:after="100"/>
      <w:ind w:left="240"/>
    </w:pPr>
  </w:style>
  <w:style w:type="paragraph" w:styleId="Topptekst">
    <w:name w:val="header"/>
    <w:basedOn w:val="Normal"/>
    <w:link w:val="TopptekstTegn"/>
    <w:unhideWhenUsed/>
    <w:rsid w:val="005C33E8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rsid w:val="005C33E8"/>
  </w:style>
  <w:style w:type="paragraph" w:styleId="Bunntekst">
    <w:name w:val="footer"/>
    <w:basedOn w:val="Normal"/>
    <w:link w:val="BunntekstTegn"/>
    <w:uiPriority w:val="99"/>
    <w:unhideWhenUsed/>
    <w:rsid w:val="005C33E8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5C33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CF2AD-DD08-4C43-B61A-154FCE5ED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64</Words>
  <Characters>87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agnva</dc:creator>
  <cp:keywords/>
  <cp:lastModifiedBy>Ragnvald Steile</cp:lastModifiedBy>
  <cp:revision>17</cp:revision>
  <dcterms:created xsi:type="dcterms:W3CDTF">2020-04-22T09:21:00Z</dcterms:created>
  <dcterms:modified xsi:type="dcterms:W3CDTF">2020-04-26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4 2020</vt:lpwstr>
  </property>
  <property fmtid="{D5CDD505-2E9C-101B-9397-08002B2CF9AE}" pid="3" name="output">
    <vt:lpwstr>word_document</vt:lpwstr>
  </property>
</Properties>
</file>